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81" w:rsidRDefault="00587281" w:rsidP="00587281">
      <w:pPr>
        <w:pStyle w:val="Standard"/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280B1FEF" wp14:editId="4DD4DEE7">
            <wp:simplePos x="0" y="0"/>
            <wp:positionH relativeFrom="column">
              <wp:posOffset>41275</wp:posOffset>
            </wp:positionH>
            <wp:positionV relativeFrom="paragraph">
              <wp:posOffset>-315595</wp:posOffset>
            </wp:positionV>
            <wp:extent cx="762000" cy="838200"/>
            <wp:effectExtent l="0" t="0" r="0" b="0"/>
            <wp:wrapNone/>
            <wp:docPr id="1898139726" name="Picture 2" descr="Mono-Final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no-Final-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38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tab/>
        <w:t>COURSE: (</w:t>
      </w:r>
      <w:r w:rsidR="005F4511">
        <w:t>S</w:t>
      </w:r>
      <w:r>
        <w:t>L-</w:t>
      </w:r>
      <w:r w:rsidR="005F4511">
        <w:t>2002</w:t>
      </w:r>
      <w:r>
        <w:t>) SOFTWARE DESIGN AND ARCHITECTURE LAB</w:t>
      </w:r>
    </w:p>
    <w:p w:rsidR="00587281" w:rsidRDefault="00587281" w:rsidP="00587281">
      <w:pPr>
        <w:pStyle w:val="Standard"/>
        <w:ind w:left="720" w:firstLine="720"/>
      </w:pPr>
      <w:r>
        <w:t>LAB TASK # 1</w:t>
      </w:r>
      <w:r>
        <w:tab/>
      </w:r>
    </w:p>
    <w:p w:rsidR="00587281" w:rsidRDefault="00587281" w:rsidP="00587281">
      <w:pPr>
        <w:pStyle w:val="Standard"/>
      </w:pPr>
    </w:p>
    <w:p w:rsidR="00587281" w:rsidRDefault="00587281" w:rsidP="00587281">
      <w:pPr>
        <w:pStyle w:val="Standard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781DE7" wp14:editId="6D202CE3">
                <wp:simplePos x="0" y="0"/>
                <wp:positionH relativeFrom="column">
                  <wp:posOffset>-10795</wp:posOffset>
                </wp:positionH>
                <wp:positionV relativeFrom="paragraph">
                  <wp:posOffset>78105</wp:posOffset>
                </wp:positionV>
                <wp:extent cx="6681470" cy="635"/>
                <wp:effectExtent l="0" t="0" r="24130" b="37465"/>
                <wp:wrapNone/>
                <wp:docPr id="20813693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81470" cy="635"/>
                        </a:xfrm>
                        <a:prstGeom prst="line">
                          <a:avLst/>
                        </a:prstGeom>
                        <a:noFill/>
                        <a:ln w="28437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6244387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85pt,6.15pt" to="525.25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" strokeweight=".78992mm"/>
            </w:pict>
          </mc:Fallback>
        </mc:AlternateContent>
      </w:r>
    </w:p>
    <w:p w:rsidR="00C22195" w:rsidRDefault="00C22195" w:rsidP="00C22195">
      <w:pPr>
        <w:rPr>
          <w:b/>
          <w:sz w:val="32"/>
          <w:szCs w:val="32"/>
        </w:rPr>
      </w:pPr>
    </w:p>
    <w:p w:rsidR="00C22195" w:rsidRDefault="00C22195" w:rsidP="005F45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F4511">
        <w:rPr>
          <w:rFonts w:ascii="Times New Roman" w:hAnsi="Times New Roman" w:cs="Times New Roman"/>
          <w:sz w:val="24"/>
          <w:szCs w:val="24"/>
        </w:rPr>
        <w:t xml:space="preserve">Think of any product/software, Write a user story, acceptance criteria and generate all possible test cases. Do this </w:t>
      </w:r>
      <w:r w:rsidR="00155A75">
        <w:rPr>
          <w:rFonts w:ascii="Times New Roman" w:hAnsi="Times New Roman" w:cs="Times New Roman"/>
          <w:sz w:val="24"/>
          <w:szCs w:val="24"/>
        </w:rPr>
        <w:t>task in word and submit the pdf.</w:t>
      </w:r>
    </w:p>
    <w:p w:rsidR="00006E3F" w:rsidRDefault="00006E3F" w:rsidP="00006E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006E3F" w:rsidRPr="00282679" w:rsidRDefault="00006E3F" w:rsidP="002826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06E3F">
        <w:rPr>
          <w:rFonts w:ascii="Times New Roman" w:hAnsi="Times New Roman" w:cs="Times New Roman"/>
          <w:sz w:val="24"/>
          <w:szCs w:val="24"/>
        </w:rPr>
        <w:t>You are the Product Owner for a task management tool. Your team is preparing for the next sprint planning session. Create a user story, define acceptance criteria, and list two test cases for a feature that enhances task collaboration within the tool.</w:t>
      </w:r>
    </w:p>
    <w:p w:rsidR="005F4511" w:rsidRDefault="005F4511" w:rsidP="005F451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006E3F" w:rsidRDefault="00006E3F" w:rsidP="005F451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D152D2" w:rsidRDefault="00D152D2" w:rsidP="005F451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C21A39" w:rsidRDefault="00C21A39" w:rsidP="005F451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5F4511" w:rsidRPr="00C21A39" w:rsidRDefault="00C21A39" w:rsidP="00AA6A8C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21A39">
        <w:rPr>
          <w:rFonts w:ascii="Times New Roman" w:hAnsi="Times New Roman" w:cs="Times New Roman"/>
          <w:b/>
        </w:rPr>
        <w:t>Do your task in a group or solo. Group members sh</w:t>
      </w:r>
      <w:bookmarkStart w:id="0" w:name="_GoBack"/>
      <w:bookmarkEnd w:id="0"/>
      <w:r w:rsidRPr="00C21A39">
        <w:rPr>
          <w:rFonts w:ascii="Times New Roman" w:hAnsi="Times New Roman" w:cs="Times New Roman"/>
          <w:b/>
        </w:rPr>
        <w:t>ould not exceed 2.</w:t>
      </w:r>
      <w:r w:rsidR="005F4511" w:rsidRPr="00C21A39">
        <w:rPr>
          <w:rFonts w:ascii="Times New Roman" w:hAnsi="Times New Roman" w:cs="Times New Roman"/>
          <w:b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C49567" wp14:editId="3FA48E1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81470" cy="635"/>
                <wp:effectExtent l="0" t="0" r="24130" b="37465"/>
                <wp:wrapNone/>
                <wp:docPr id="80844119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81470" cy="635"/>
                        </a:xfrm>
                        <a:prstGeom prst="line">
                          <a:avLst/>
                        </a:prstGeom>
                        <a:noFill/>
                        <a:ln w="28437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A996642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26.1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" strokeweight=".78992mm"/>
            </w:pict>
          </mc:Fallback>
        </mc:AlternateContent>
      </w:r>
    </w:p>
    <w:sectPr w:rsidR="005F4511" w:rsidRPr="00C21A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568C4"/>
    <w:multiLevelType w:val="hybridMultilevel"/>
    <w:tmpl w:val="D6D8A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0NjG3sDSwsDS0NDBQ0lEKTi0uzszPAykwrAUAOM5amCwAAAA="/>
  </w:docVars>
  <w:rsids>
    <w:rsidRoot w:val="00C22195"/>
    <w:rsid w:val="00006E3F"/>
    <w:rsid w:val="00155A75"/>
    <w:rsid w:val="00282679"/>
    <w:rsid w:val="00565549"/>
    <w:rsid w:val="00587281"/>
    <w:rsid w:val="005D3913"/>
    <w:rsid w:val="005F4511"/>
    <w:rsid w:val="00AA6A8C"/>
    <w:rsid w:val="00AB79A8"/>
    <w:rsid w:val="00C21A39"/>
    <w:rsid w:val="00C22195"/>
    <w:rsid w:val="00D15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49AAE"/>
  <w15:chartTrackingRefBased/>
  <w15:docId w15:val="{640533E1-B27E-49FC-9ECE-AF44639C7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195"/>
    <w:pPr>
      <w:ind w:left="720"/>
      <w:contextualSpacing/>
    </w:pPr>
  </w:style>
  <w:style w:type="paragraph" w:customStyle="1" w:styleId="Standard">
    <w:name w:val="Standard"/>
    <w:rsid w:val="00587281"/>
    <w:pPr>
      <w:suppressAutoHyphens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06E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</dc:creator>
  <cp:keywords/>
  <dc:description/>
  <cp:lastModifiedBy>Mazhar Iqbal</cp:lastModifiedBy>
  <cp:revision>9</cp:revision>
  <dcterms:created xsi:type="dcterms:W3CDTF">2023-01-26T06:05:00Z</dcterms:created>
  <dcterms:modified xsi:type="dcterms:W3CDTF">2024-01-21T08:32:00Z</dcterms:modified>
</cp:coreProperties>
</file>